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464D" w:rsidRPr="00AA7296" w:rsidRDefault="00B62A5D" w:rsidP="00AA7296">
      <w:pPr>
        <w:jc w:val="center"/>
        <w:rPr>
          <w:b/>
        </w:rPr>
      </w:pPr>
      <w:bookmarkStart w:id="0" w:name="_GoBack"/>
      <w:bookmarkEnd w:id="0"/>
      <w:r w:rsidRPr="00AA7296">
        <w:rPr>
          <w:b/>
        </w:rPr>
        <w:t>EASTERN SHORE PUBLIC LIBRARY</w:t>
      </w:r>
    </w:p>
    <w:p w:rsidR="00B62A5D" w:rsidRPr="00AA7296" w:rsidRDefault="00B62A5D" w:rsidP="00AA7296">
      <w:pPr>
        <w:jc w:val="center"/>
        <w:rPr>
          <w:b/>
        </w:rPr>
      </w:pPr>
      <w:r w:rsidRPr="00AA7296">
        <w:rPr>
          <w:b/>
        </w:rPr>
        <w:t>BOARD OF TRUSTEES</w:t>
      </w:r>
    </w:p>
    <w:p w:rsidR="00B62A5D" w:rsidRPr="00AA7296" w:rsidRDefault="008B0912" w:rsidP="00AA7296">
      <w:pPr>
        <w:jc w:val="center"/>
        <w:rPr>
          <w:b/>
        </w:rPr>
      </w:pPr>
      <w:r>
        <w:rPr>
          <w:b/>
        </w:rPr>
        <w:t>April 11</w:t>
      </w:r>
      <w:r w:rsidR="002F2FE8">
        <w:rPr>
          <w:b/>
        </w:rPr>
        <w:t>, 2023,</w:t>
      </w:r>
      <w:r w:rsidR="004401C0">
        <w:rPr>
          <w:b/>
        </w:rPr>
        <w:t xml:space="preserve"> 1:00</w:t>
      </w:r>
      <w:r w:rsidR="00B62A5D" w:rsidRPr="00AA7296">
        <w:rPr>
          <w:b/>
        </w:rPr>
        <w:t xml:space="preserve"> PM</w:t>
      </w:r>
    </w:p>
    <w:p w:rsidR="00F41C79" w:rsidRPr="00F41C79" w:rsidRDefault="00F41C79" w:rsidP="00F41C79">
      <w:pPr>
        <w:jc w:val="center"/>
      </w:pPr>
      <w:r w:rsidRPr="00F41C79">
        <w:t xml:space="preserve">Meeting Location:  </w:t>
      </w:r>
      <w:r w:rsidR="00F25AFE">
        <w:t xml:space="preserve">Accomack County Airport, </w:t>
      </w:r>
      <w:r w:rsidR="00F25AFE">
        <w:rPr>
          <w:rStyle w:val="lrzxr"/>
        </w:rPr>
        <w:t>29194 Parkway, Melfa, VA</w:t>
      </w:r>
    </w:p>
    <w:p w:rsidR="00B62A5D" w:rsidRPr="004455B0" w:rsidRDefault="00B62A5D" w:rsidP="00AA7296">
      <w:pPr>
        <w:jc w:val="center"/>
        <w:rPr>
          <w:b/>
          <w:szCs w:val="24"/>
        </w:rPr>
      </w:pPr>
      <w:r w:rsidRPr="004455B0">
        <w:rPr>
          <w:b/>
          <w:szCs w:val="24"/>
        </w:rPr>
        <w:t>Agenda</w:t>
      </w:r>
      <w:r w:rsidR="00103CBF" w:rsidRPr="004455B0">
        <w:rPr>
          <w:b/>
          <w:szCs w:val="24"/>
        </w:rPr>
        <w:t xml:space="preserve"> </w:t>
      </w:r>
    </w:p>
    <w:p w:rsidR="008A2668" w:rsidRPr="004455B0" w:rsidRDefault="008A2668" w:rsidP="00AA7296">
      <w:pPr>
        <w:jc w:val="center"/>
        <w:rPr>
          <w:b/>
          <w:i/>
          <w:szCs w:val="24"/>
        </w:rPr>
      </w:pPr>
    </w:p>
    <w:p w:rsidR="00B62A5D" w:rsidRPr="004455B0" w:rsidRDefault="00B62A5D" w:rsidP="00B62A5D">
      <w:pPr>
        <w:pStyle w:val="ListParagraph"/>
        <w:numPr>
          <w:ilvl w:val="0"/>
          <w:numId w:val="1"/>
        </w:numPr>
        <w:rPr>
          <w:szCs w:val="24"/>
        </w:rPr>
      </w:pPr>
      <w:r w:rsidRPr="004455B0">
        <w:rPr>
          <w:szCs w:val="24"/>
        </w:rPr>
        <w:t>Call to Order</w:t>
      </w:r>
    </w:p>
    <w:p w:rsidR="00B62A5D" w:rsidRDefault="00B62A5D" w:rsidP="00B62A5D">
      <w:pPr>
        <w:pStyle w:val="ListParagraph"/>
        <w:numPr>
          <w:ilvl w:val="0"/>
          <w:numId w:val="1"/>
        </w:numPr>
        <w:rPr>
          <w:szCs w:val="24"/>
        </w:rPr>
      </w:pPr>
      <w:r w:rsidRPr="004455B0">
        <w:rPr>
          <w:szCs w:val="24"/>
        </w:rPr>
        <w:t>Public Comments</w:t>
      </w:r>
    </w:p>
    <w:p w:rsidR="008C4A26" w:rsidRPr="004455B0" w:rsidRDefault="008C4A26" w:rsidP="00B62A5D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Approval of Minutes </w:t>
      </w:r>
      <w:r w:rsidR="008B0912">
        <w:rPr>
          <w:szCs w:val="24"/>
        </w:rPr>
        <w:t>of March 1, 2023 and Minutes of April 3, 2023</w:t>
      </w:r>
      <w:r w:rsidR="00783D4B">
        <w:rPr>
          <w:szCs w:val="24"/>
        </w:rPr>
        <w:t xml:space="preserve"> (call meeting)</w:t>
      </w:r>
    </w:p>
    <w:p w:rsidR="00B62A5D" w:rsidRDefault="00B62A5D" w:rsidP="00B62A5D">
      <w:pPr>
        <w:pStyle w:val="ListParagraph"/>
        <w:numPr>
          <w:ilvl w:val="0"/>
          <w:numId w:val="1"/>
        </w:numPr>
        <w:rPr>
          <w:szCs w:val="24"/>
        </w:rPr>
      </w:pPr>
      <w:r w:rsidRPr="004455B0">
        <w:rPr>
          <w:szCs w:val="24"/>
        </w:rPr>
        <w:t>Financial Report</w:t>
      </w:r>
      <w:r w:rsidR="00FB316E">
        <w:rPr>
          <w:szCs w:val="24"/>
        </w:rPr>
        <w:t xml:space="preserve"> (Director)</w:t>
      </w:r>
      <w:r w:rsidR="008B0912">
        <w:rPr>
          <w:szCs w:val="24"/>
        </w:rPr>
        <w:t xml:space="preserve"> </w:t>
      </w:r>
    </w:p>
    <w:p w:rsidR="008C4A26" w:rsidRPr="004455B0" w:rsidRDefault="008C4A26" w:rsidP="00B62A5D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>Library Director’s System Report</w:t>
      </w:r>
      <w:r w:rsidR="008B0912">
        <w:rPr>
          <w:szCs w:val="24"/>
        </w:rPr>
        <w:t xml:space="preserve"> (</w:t>
      </w:r>
      <w:r w:rsidR="00783D4B">
        <w:rPr>
          <w:szCs w:val="24"/>
        </w:rPr>
        <w:t>Director verbal</w:t>
      </w:r>
      <w:r w:rsidR="008B0912">
        <w:rPr>
          <w:szCs w:val="24"/>
        </w:rPr>
        <w:t>)</w:t>
      </w:r>
    </w:p>
    <w:p w:rsidR="008B0912" w:rsidRDefault="00B62A5D" w:rsidP="008B0912">
      <w:pPr>
        <w:pStyle w:val="ListParagraph"/>
        <w:numPr>
          <w:ilvl w:val="0"/>
          <w:numId w:val="1"/>
        </w:numPr>
        <w:rPr>
          <w:szCs w:val="24"/>
        </w:rPr>
      </w:pPr>
      <w:r w:rsidRPr="004455B0">
        <w:rPr>
          <w:szCs w:val="24"/>
        </w:rPr>
        <w:t xml:space="preserve">Old </w:t>
      </w:r>
      <w:r w:rsidR="00783D4B" w:rsidRPr="004455B0">
        <w:rPr>
          <w:szCs w:val="24"/>
        </w:rPr>
        <w:t xml:space="preserve">Business </w:t>
      </w:r>
      <w:r w:rsidR="008B0912">
        <w:rPr>
          <w:szCs w:val="24"/>
        </w:rPr>
        <w:br/>
        <w:t>Discussion of Draft Lease and Items of Concern</w:t>
      </w:r>
      <w:r w:rsidR="008B0912">
        <w:rPr>
          <w:szCs w:val="24"/>
        </w:rPr>
        <w:br/>
        <w:t>Chai</w:t>
      </w:r>
      <w:r w:rsidR="00783D4B">
        <w:rPr>
          <w:szCs w:val="24"/>
        </w:rPr>
        <w:t>r Asks</w:t>
      </w:r>
      <w:r w:rsidR="008B0912">
        <w:rPr>
          <w:szCs w:val="24"/>
        </w:rPr>
        <w:t xml:space="preserve"> Board to Entertain a Motion to go into Closed Session to Discuss</w:t>
      </w:r>
      <w:r w:rsidR="008B0912" w:rsidRPr="008B0912">
        <w:rPr>
          <w:rFonts w:ascii="Palatino Linotype" w:hAnsi="Palatino Linotype"/>
          <w:i/>
          <w:sz w:val="22"/>
        </w:rPr>
        <w:t xml:space="preserve"> </w:t>
      </w:r>
      <w:r w:rsidR="008B0912">
        <w:rPr>
          <w:rFonts w:ascii="Palatino Linotype" w:hAnsi="Palatino Linotype"/>
          <w:i/>
          <w:sz w:val="22"/>
        </w:rPr>
        <w:br/>
        <w:t>pro</w:t>
      </w:r>
      <w:r w:rsidR="008B0912" w:rsidRPr="00723429">
        <w:rPr>
          <w:rFonts w:ascii="Palatino Linotype" w:hAnsi="Palatino Linotype"/>
          <w:i/>
          <w:sz w:val="22"/>
        </w:rPr>
        <w:t>perty and contract issues regarding the new building per 2.2-3705.1(8) cost estimates of real property…subject to a proposed purchase, sale, or lease; and 2.2-3705.1(12) Contracts…regarding the negotiation and award of a specific contract.</w:t>
      </w:r>
    </w:p>
    <w:p w:rsidR="00207298" w:rsidRDefault="00783D4B" w:rsidP="00207298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>Chair Entertains a Motion to Reconvene in Open Session and Poll Members</w:t>
      </w:r>
    </w:p>
    <w:p w:rsidR="00783D4B" w:rsidRDefault="00AA7296" w:rsidP="00C23DC0">
      <w:pPr>
        <w:pStyle w:val="ListParagraph"/>
        <w:numPr>
          <w:ilvl w:val="0"/>
          <w:numId w:val="1"/>
        </w:numPr>
        <w:rPr>
          <w:szCs w:val="24"/>
        </w:rPr>
      </w:pPr>
      <w:r w:rsidRPr="00783D4B">
        <w:rPr>
          <w:szCs w:val="24"/>
        </w:rPr>
        <w:t>New Business</w:t>
      </w:r>
    </w:p>
    <w:p w:rsidR="00783D4B" w:rsidRPr="00783D4B" w:rsidRDefault="00783D4B" w:rsidP="00783D4B">
      <w:pPr>
        <w:pStyle w:val="ListParagraph"/>
        <w:numPr>
          <w:ilvl w:val="0"/>
          <w:numId w:val="1"/>
        </w:numPr>
        <w:rPr>
          <w:szCs w:val="24"/>
        </w:rPr>
      </w:pPr>
      <w:r w:rsidRPr="00783D4B">
        <w:rPr>
          <w:szCs w:val="24"/>
        </w:rPr>
        <w:t>Additional Comments</w:t>
      </w:r>
    </w:p>
    <w:p w:rsidR="00783D4B" w:rsidRPr="004455B0" w:rsidRDefault="00783D4B" w:rsidP="00783D4B">
      <w:pPr>
        <w:pStyle w:val="ListParagraph"/>
        <w:numPr>
          <w:ilvl w:val="0"/>
          <w:numId w:val="1"/>
        </w:numPr>
        <w:rPr>
          <w:szCs w:val="24"/>
        </w:rPr>
      </w:pPr>
      <w:r w:rsidRPr="004455B0">
        <w:rPr>
          <w:szCs w:val="24"/>
        </w:rPr>
        <w:t xml:space="preserve">Next Meeting:  </w:t>
      </w:r>
      <w:r w:rsidR="0088470E">
        <w:rPr>
          <w:rFonts w:cs="Times New Roman"/>
          <w:szCs w:val="24"/>
        </w:rPr>
        <w:t>TBA</w:t>
      </w:r>
      <w:r>
        <w:rPr>
          <w:rFonts w:cs="Times New Roman"/>
          <w:szCs w:val="24"/>
        </w:rPr>
        <w:t xml:space="preserve">   </w:t>
      </w:r>
    </w:p>
    <w:p w:rsidR="00783D4B" w:rsidRPr="004455B0" w:rsidRDefault="00783D4B" w:rsidP="00783D4B">
      <w:pPr>
        <w:pStyle w:val="ListParagraph"/>
        <w:numPr>
          <w:ilvl w:val="0"/>
          <w:numId w:val="1"/>
        </w:numPr>
        <w:rPr>
          <w:szCs w:val="24"/>
        </w:rPr>
      </w:pPr>
      <w:r w:rsidRPr="004455B0">
        <w:rPr>
          <w:szCs w:val="24"/>
        </w:rPr>
        <w:t>Adjournment</w:t>
      </w:r>
    </w:p>
    <w:p w:rsidR="00B62A5D" w:rsidRPr="00783D4B" w:rsidRDefault="001E04A1" w:rsidP="00783D4B">
      <w:pPr>
        <w:pStyle w:val="ListParagraph"/>
        <w:ind w:left="360"/>
        <w:rPr>
          <w:szCs w:val="24"/>
        </w:rPr>
      </w:pPr>
      <w:r w:rsidRPr="00783D4B">
        <w:rPr>
          <w:szCs w:val="24"/>
        </w:rPr>
        <w:br/>
      </w:r>
    </w:p>
    <w:sectPr w:rsidR="00B62A5D" w:rsidRPr="00783D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349A" w:rsidRDefault="0008349A" w:rsidP="00F84054">
      <w:pPr>
        <w:spacing w:after="0" w:line="240" w:lineRule="auto"/>
      </w:pPr>
      <w:r>
        <w:separator/>
      </w:r>
    </w:p>
  </w:endnote>
  <w:endnote w:type="continuationSeparator" w:id="0">
    <w:p w:rsidR="0008349A" w:rsidRDefault="0008349A" w:rsidP="00F84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4054" w:rsidRDefault="00F840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4054" w:rsidRDefault="00F8405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4054" w:rsidRDefault="00F840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349A" w:rsidRDefault="0008349A" w:rsidP="00F84054">
      <w:pPr>
        <w:spacing w:after="0" w:line="240" w:lineRule="auto"/>
      </w:pPr>
      <w:r>
        <w:separator/>
      </w:r>
    </w:p>
  </w:footnote>
  <w:footnote w:type="continuationSeparator" w:id="0">
    <w:p w:rsidR="0008349A" w:rsidRDefault="0008349A" w:rsidP="00F84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4054" w:rsidRDefault="00F840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4054" w:rsidRDefault="00F8405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4054" w:rsidRDefault="00F840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895FA4"/>
    <w:multiLevelType w:val="hybridMultilevel"/>
    <w:tmpl w:val="B1EE8C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D081CBF"/>
    <w:multiLevelType w:val="hybridMultilevel"/>
    <w:tmpl w:val="49DCEE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96377F"/>
    <w:multiLevelType w:val="hybridMultilevel"/>
    <w:tmpl w:val="89ECC0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MjQ3MLQ0NTEwMDZS0lEKTi0uzszPAykwrAUAkbrVsywAAAA="/>
  </w:docVars>
  <w:rsids>
    <w:rsidRoot w:val="00B62A5D"/>
    <w:rsid w:val="000067A7"/>
    <w:rsid w:val="0001047B"/>
    <w:rsid w:val="00013DDE"/>
    <w:rsid w:val="000244E1"/>
    <w:rsid w:val="00031363"/>
    <w:rsid w:val="000417FB"/>
    <w:rsid w:val="00051FC6"/>
    <w:rsid w:val="000633BF"/>
    <w:rsid w:val="0008199B"/>
    <w:rsid w:val="0008349A"/>
    <w:rsid w:val="00091557"/>
    <w:rsid w:val="00091950"/>
    <w:rsid w:val="000954A1"/>
    <w:rsid w:val="0009776E"/>
    <w:rsid w:val="000B3577"/>
    <w:rsid w:val="000E30EB"/>
    <w:rsid w:val="000E4D7E"/>
    <w:rsid w:val="000E55F7"/>
    <w:rsid w:val="000F3697"/>
    <w:rsid w:val="000F6145"/>
    <w:rsid w:val="00101250"/>
    <w:rsid w:val="00103CBF"/>
    <w:rsid w:val="0015017A"/>
    <w:rsid w:val="0017151E"/>
    <w:rsid w:val="001773E1"/>
    <w:rsid w:val="0019279A"/>
    <w:rsid w:val="001A570B"/>
    <w:rsid w:val="001A7798"/>
    <w:rsid w:val="001B02D6"/>
    <w:rsid w:val="001B6479"/>
    <w:rsid w:val="001B7329"/>
    <w:rsid w:val="001D0D51"/>
    <w:rsid w:val="001E04A1"/>
    <w:rsid w:val="001E0DBC"/>
    <w:rsid w:val="001E2529"/>
    <w:rsid w:val="00207298"/>
    <w:rsid w:val="00252206"/>
    <w:rsid w:val="0028728F"/>
    <w:rsid w:val="00287700"/>
    <w:rsid w:val="0029024E"/>
    <w:rsid w:val="00291F38"/>
    <w:rsid w:val="002B13D8"/>
    <w:rsid w:val="002B6A3E"/>
    <w:rsid w:val="002C238D"/>
    <w:rsid w:val="002D736E"/>
    <w:rsid w:val="002D7A34"/>
    <w:rsid w:val="002E6F70"/>
    <w:rsid w:val="002F1CEC"/>
    <w:rsid w:val="002F2FE8"/>
    <w:rsid w:val="002F6650"/>
    <w:rsid w:val="00304E17"/>
    <w:rsid w:val="00305AB2"/>
    <w:rsid w:val="00307E1A"/>
    <w:rsid w:val="00313DE7"/>
    <w:rsid w:val="00324C14"/>
    <w:rsid w:val="00342180"/>
    <w:rsid w:val="0034268E"/>
    <w:rsid w:val="00342C11"/>
    <w:rsid w:val="00352E67"/>
    <w:rsid w:val="00374700"/>
    <w:rsid w:val="00380664"/>
    <w:rsid w:val="00380C65"/>
    <w:rsid w:val="003875E9"/>
    <w:rsid w:val="00387E69"/>
    <w:rsid w:val="003B44C8"/>
    <w:rsid w:val="003C3C15"/>
    <w:rsid w:val="003E529C"/>
    <w:rsid w:val="003F3467"/>
    <w:rsid w:val="0040556B"/>
    <w:rsid w:val="004121C0"/>
    <w:rsid w:val="004159C8"/>
    <w:rsid w:val="00424B29"/>
    <w:rsid w:val="004263E9"/>
    <w:rsid w:val="004354E4"/>
    <w:rsid w:val="004401C0"/>
    <w:rsid w:val="004455B0"/>
    <w:rsid w:val="0045647A"/>
    <w:rsid w:val="00465578"/>
    <w:rsid w:val="00466E65"/>
    <w:rsid w:val="00482F0E"/>
    <w:rsid w:val="00490663"/>
    <w:rsid w:val="004B1E4C"/>
    <w:rsid w:val="004C58FE"/>
    <w:rsid w:val="004D09ED"/>
    <w:rsid w:val="004D3168"/>
    <w:rsid w:val="0051253A"/>
    <w:rsid w:val="00545856"/>
    <w:rsid w:val="005510A8"/>
    <w:rsid w:val="00553A2F"/>
    <w:rsid w:val="005550E7"/>
    <w:rsid w:val="0057623B"/>
    <w:rsid w:val="00585F01"/>
    <w:rsid w:val="005925CE"/>
    <w:rsid w:val="005939FE"/>
    <w:rsid w:val="005971DC"/>
    <w:rsid w:val="005C07A0"/>
    <w:rsid w:val="005D730A"/>
    <w:rsid w:val="005E002E"/>
    <w:rsid w:val="005E25B9"/>
    <w:rsid w:val="00610296"/>
    <w:rsid w:val="006308E8"/>
    <w:rsid w:val="00641783"/>
    <w:rsid w:val="0064669D"/>
    <w:rsid w:val="00652A80"/>
    <w:rsid w:val="006706DF"/>
    <w:rsid w:val="00682CCD"/>
    <w:rsid w:val="00696699"/>
    <w:rsid w:val="0069744F"/>
    <w:rsid w:val="006978EE"/>
    <w:rsid w:val="006A678E"/>
    <w:rsid w:val="006B3C18"/>
    <w:rsid w:val="006D40C0"/>
    <w:rsid w:val="006D7D8A"/>
    <w:rsid w:val="006E5397"/>
    <w:rsid w:val="006F1F59"/>
    <w:rsid w:val="00727A95"/>
    <w:rsid w:val="00736DFE"/>
    <w:rsid w:val="0075354E"/>
    <w:rsid w:val="00760F5E"/>
    <w:rsid w:val="0077520B"/>
    <w:rsid w:val="0077659C"/>
    <w:rsid w:val="00776CC6"/>
    <w:rsid w:val="00777E51"/>
    <w:rsid w:val="00783D4B"/>
    <w:rsid w:val="00784D9F"/>
    <w:rsid w:val="0079488E"/>
    <w:rsid w:val="0079629F"/>
    <w:rsid w:val="007A6694"/>
    <w:rsid w:val="007B39D8"/>
    <w:rsid w:val="007D0D1C"/>
    <w:rsid w:val="007E2C4E"/>
    <w:rsid w:val="0081763D"/>
    <w:rsid w:val="00834AD3"/>
    <w:rsid w:val="00834D17"/>
    <w:rsid w:val="00842639"/>
    <w:rsid w:val="0085305C"/>
    <w:rsid w:val="00857E35"/>
    <w:rsid w:val="00860DCA"/>
    <w:rsid w:val="00875BBD"/>
    <w:rsid w:val="0088470E"/>
    <w:rsid w:val="008A2668"/>
    <w:rsid w:val="008B0912"/>
    <w:rsid w:val="008B44BE"/>
    <w:rsid w:val="008C2E31"/>
    <w:rsid w:val="008C4A26"/>
    <w:rsid w:val="008D464D"/>
    <w:rsid w:val="008D53BC"/>
    <w:rsid w:val="008D545B"/>
    <w:rsid w:val="009169E1"/>
    <w:rsid w:val="00924D10"/>
    <w:rsid w:val="009351BB"/>
    <w:rsid w:val="00951976"/>
    <w:rsid w:val="00955BDF"/>
    <w:rsid w:val="009567DF"/>
    <w:rsid w:val="00973CB7"/>
    <w:rsid w:val="009852CA"/>
    <w:rsid w:val="00990DC6"/>
    <w:rsid w:val="00991A20"/>
    <w:rsid w:val="00996D90"/>
    <w:rsid w:val="009A06F5"/>
    <w:rsid w:val="009A4B41"/>
    <w:rsid w:val="009A74CF"/>
    <w:rsid w:val="009C2588"/>
    <w:rsid w:val="009E7543"/>
    <w:rsid w:val="009F68FF"/>
    <w:rsid w:val="00A0271A"/>
    <w:rsid w:val="00A15FAB"/>
    <w:rsid w:val="00A338E0"/>
    <w:rsid w:val="00A47AFC"/>
    <w:rsid w:val="00A5283F"/>
    <w:rsid w:val="00A65DC6"/>
    <w:rsid w:val="00A71EB8"/>
    <w:rsid w:val="00A75043"/>
    <w:rsid w:val="00A94C8F"/>
    <w:rsid w:val="00A975D3"/>
    <w:rsid w:val="00AA7296"/>
    <w:rsid w:val="00AD5F63"/>
    <w:rsid w:val="00AE5F6E"/>
    <w:rsid w:val="00B00EA4"/>
    <w:rsid w:val="00B012A2"/>
    <w:rsid w:val="00B021B3"/>
    <w:rsid w:val="00B022B7"/>
    <w:rsid w:val="00B0250C"/>
    <w:rsid w:val="00B03864"/>
    <w:rsid w:val="00B03980"/>
    <w:rsid w:val="00B06895"/>
    <w:rsid w:val="00B26834"/>
    <w:rsid w:val="00B32486"/>
    <w:rsid w:val="00B43C32"/>
    <w:rsid w:val="00B445B5"/>
    <w:rsid w:val="00B57DDA"/>
    <w:rsid w:val="00B62A5D"/>
    <w:rsid w:val="00B8167E"/>
    <w:rsid w:val="00B81EBA"/>
    <w:rsid w:val="00B912DF"/>
    <w:rsid w:val="00B95117"/>
    <w:rsid w:val="00BB7284"/>
    <w:rsid w:val="00BC0D7C"/>
    <w:rsid w:val="00BD5A0F"/>
    <w:rsid w:val="00BD6A7D"/>
    <w:rsid w:val="00C050D6"/>
    <w:rsid w:val="00C07442"/>
    <w:rsid w:val="00C143E5"/>
    <w:rsid w:val="00C4745F"/>
    <w:rsid w:val="00C5250C"/>
    <w:rsid w:val="00C5667F"/>
    <w:rsid w:val="00C63503"/>
    <w:rsid w:val="00C65756"/>
    <w:rsid w:val="00C66F31"/>
    <w:rsid w:val="00C9646F"/>
    <w:rsid w:val="00C96610"/>
    <w:rsid w:val="00CC685D"/>
    <w:rsid w:val="00CE0DCC"/>
    <w:rsid w:val="00CE13E4"/>
    <w:rsid w:val="00CE213A"/>
    <w:rsid w:val="00CF00B2"/>
    <w:rsid w:val="00CF01B3"/>
    <w:rsid w:val="00CF3C38"/>
    <w:rsid w:val="00CF4779"/>
    <w:rsid w:val="00D13AB8"/>
    <w:rsid w:val="00D4677B"/>
    <w:rsid w:val="00D4774A"/>
    <w:rsid w:val="00D47AC7"/>
    <w:rsid w:val="00D8717C"/>
    <w:rsid w:val="00D91682"/>
    <w:rsid w:val="00DA453C"/>
    <w:rsid w:val="00DA4AF4"/>
    <w:rsid w:val="00DA5B77"/>
    <w:rsid w:val="00DA7DB5"/>
    <w:rsid w:val="00DE244D"/>
    <w:rsid w:val="00DF006B"/>
    <w:rsid w:val="00E014A3"/>
    <w:rsid w:val="00E060DE"/>
    <w:rsid w:val="00E134BB"/>
    <w:rsid w:val="00E2615B"/>
    <w:rsid w:val="00E5666C"/>
    <w:rsid w:val="00E6235D"/>
    <w:rsid w:val="00E654E0"/>
    <w:rsid w:val="00E81DD3"/>
    <w:rsid w:val="00E930EC"/>
    <w:rsid w:val="00EA5F33"/>
    <w:rsid w:val="00EB3168"/>
    <w:rsid w:val="00EB77D2"/>
    <w:rsid w:val="00ED6BDE"/>
    <w:rsid w:val="00EF61C7"/>
    <w:rsid w:val="00F25AFE"/>
    <w:rsid w:val="00F310FA"/>
    <w:rsid w:val="00F41C79"/>
    <w:rsid w:val="00F44F82"/>
    <w:rsid w:val="00F54CE8"/>
    <w:rsid w:val="00F54E12"/>
    <w:rsid w:val="00F659F2"/>
    <w:rsid w:val="00F84054"/>
    <w:rsid w:val="00F96833"/>
    <w:rsid w:val="00FA2C24"/>
    <w:rsid w:val="00FB316E"/>
    <w:rsid w:val="00FB669B"/>
    <w:rsid w:val="00FB7EDA"/>
    <w:rsid w:val="00FF4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2BBC3B1-449C-422D-ADA4-419BF17C2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A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4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054"/>
  </w:style>
  <w:style w:type="paragraph" w:styleId="Footer">
    <w:name w:val="footer"/>
    <w:basedOn w:val="Normal"/>
    <w:link w:val="FooterChar"/>
    <w:uiPriority w:val="99"/>
    <w:unhideWhenUsed/>
    <w:rsid w:val="00F84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054"/>
  </w:style>
  <w:style w:type="paragraph" w:styleId="BalloonText">
    <w:name w:val="Balloon Text"/>
    <w:basedOn w:val="Normal"/>
    <w:link w:val="BalloonTextChar"/>
    <w:uiPriority w:val="99"/>
    <w:semiHidden/>
    <w:unhideWhenUsed/>
    <w:rsid w:val="004C5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8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07298"/>
    <w:rPr>
      <w:color w:val="0563C1" w:themeColor="hyperlink"/>
      <w:u w:val="single"/>
    </w:rPr>
  </w:style>
  <w:style w:type="character" w:customStyle="1" w:styleId="lrzxr">
    <w:name w:val="lrzxr"/>
    <w:basedOn w:val="DefaultParagraphFont"/>
    <w:rsid w:val="00F25AFE"/>
  </w:style>
  <w:style w:type="paragraph" w:styleId="NoSpacing">
    <w:name w:val="No Spacing"/>
    <w:uiPriority w:val="1"/>
    <w:qFormat/>
    <w:rsid w:val="006F1F59"/>
    <w:pPr>
      <w:spacing w:after="0" w:line="240" w:lineRule="auto"/>
    </w:pPr>
    <w:rPr>
      <w:rFonts w:ascii="Palatino" w:eastAsia="Cambria" w:hAnsi="Palatino" w:cs="Times New Roman"/>
      <w:szCs w:val="24"/>
    </w:rPr>
  </w:style>
  <w:style w:type="paragraph" w:customStyle="1" w:styleId="Default">
    <w:name w:val="Default"/>
    <w:rsid w:val="00466E65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paragraph" w:customStyle="1" w:styleId="msonormalcxspmiddlecxsplast">
    <w:name w:val="msonormalcxspmiddlecxsplast"/>
    <w:basedOn w:val="Normal"/>
    <w:rsid w:val="0028728F"/>
    <w:pPr>
      <w:spacing w:beforeLines="1" w:afterLines="1" w:after="0" w:line="240" w:lineRule="auto"/>
    </w:pPr>
    <w:rPr>
      <w:rFonts w:ascii="Times" w:eastAsia="Times New Roman" w:hAnsi="Times" w:cs="Times New Roman"/>
      <w:sz w:val="20"/>
      <w:szCs w:val="20"/>
    </w:rPr>
  </w:style>
  <w:style w:type="paragraph" w:styleId="NormalWeb">
    <w:name w:val="Normal (Web)"/>
    <w:basedOn w:val="Normal"/>
    <w:uiPriority w:val="99"/>
    <w:rsid w:val="0028728F"/>
    <w:pPr>
      <w:spacing w:beforeLines="1" w:afterLines="1" w:after="0" w:line="240" w:lineRule="auto"/>
    </w:pPr>
    <w:rPr>
      <w:rFonts w:ascii="Times" w:eastAsia="Times New Roman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33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46</Characters>
  <Application>Microsoft Office Word</Application>
  <DocSecurity>0</DocSecurity>
  <Lines>2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Burton</dc:creator>
  <cp:keywords/>
  <dc:description/>
  <cp:lastModifiedBy>DigitalLead_09</cp:lastModifiedBy>
  <cp:revision>2</cp:revision>
  <cp:lastPrinted>2023-04-10T17:21:00Z</cp:lastPrinted>
  <dcterms:created xsi:type="dcterms:W3CDTF">2023-04-10T17:35:00Z</dcterms:created>
  <dcterms:modified xsi:type="dcterms:W3CDTF">2023-04-1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a55281710f140f329069b387ca314fb2aaabf5e9392e26e60a39255865ed7f</vt:lpwstr>
  </property>
</Properties>
</file>